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00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98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19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89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</w:pPr>
      <w:r>
        <w:t xml:space="preserve">Tabela de classes e frequências.</w:t>
      </w:r>
      <w:r>
        <w:br/>
      </w:r>
    </w:p>
    <w:p>
      <w:pPr>
        <w:numPr>
          <w:ilvl w:val="0"/>
          <w:numId w:val="124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24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bookmarkEnd w:id="189"/>
    <w:bookmarkStart w:id="190" w:name="pré-requisitos-4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Pré-requisitos</w:t>
      </w:r>
    </w:p>
    <w:bookmarkEnd w:id="190"/>
    <w:bookmarkStart w:id="191" w:name="preparação-dos-dad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eparação dos dados</w:t>
      </w:r>
    </w:p>
    <w:bookmarkEnd w:id="191"/>
    <w:bookmarkStart w:id="192" w:name="plotagem-gráfico-boxplot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lotagem gráfico boxplot</w:t>
      </w:r>
    </w:p>
    <w:p>
      <w:r>
        <w:br w:type="page"/>
      </w:r>
    </w:p>
    <w:bookmarkEnd w:id="192"/>
    <w:bookmarkEnd w:id="193"/>
    <w:bookmarkStart w:id="197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bookmarkStart w:id="194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bookmarkEnd w:id="194"/>
    <w:bookmarkStart w:id="195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bookmarkEnd w:id="195"/>
    <w:bookmarkStart w:id="196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r>
        <w:br w:type="page"/>
      </w:r>
    </w:p>
    <w:bookmarkEnd w:id="196"/>
    <w:bookmarkEnd w:id="197"/>
    <w:bookmarkEnd w:id="198"/>
    <w:bookmarkStart w:id="199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42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44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44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45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46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99"/>
    <w:bookmarkEnd w:id="200"/>
    <w:bookmarkStart w:id="20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0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201"/>
    <w:bookmarkEnd w:id="202"/>
    <w:bookmarkStart w:id="206" w:name="referências"/>
    <w:p>
      <w:pPr>
        <w:pStyle w:val="Heading1"/>
      </w:pPr>
      <w:r>
        <w:t xml:space="preserve">Referências</w:t>
      </w:r>
    </w:p>
    <w:bookmarkStart w:id="205" w:name="refs"/>
    <w:bookmarkStart w:id="20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0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04"/>
    <w:bookmarkEnd w:id="205"/>
    <w:bookmarkEnd w:id="2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6">
    <w:abstractNumId w:val="991"/>
  </w:num>
  <w:num w:numId="12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0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0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14T23:56:26Z</dcterms:created>
  <dcterms:modified xsi:type="dcterms:W3CDTF">2023-05-14T2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4 maio 2023</vt:lpwstr>
  </property>
  <property fmtid="{D5CDD505-2E9C-101B-9397-08002B2CF9AE}" pid="5" name="output">
    <vt:lpwstr/>
  </property>
</Properties>
</file>